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dxa"/>
        <w:tblCellSpacing w:w="0" w:type="dxa"/>
        <w:tblLook w:val="04A0" w:firstRow="1" w:lastRow="0" w:firstColumn="1" w:lastColumn="0" w:noHBand="0" w:noVBand="1"/>
      </w:tblPr>
      <w:tblGrid>
        <w:gridCol w:w="2160"/>
        <w:gridCol w:w="4680"/>
        <w:gridCol w:w="2160"/>
      </w:tblGrid>
      <w:tr w:rsidR="004A1CB6" w14:paraId="29E977B7" w14:textId="77777777">
        <w:trPr>
          <w:tblCellSpacing w:w="0" w:type="dxa"/>
        </w:trPr>
        <w:tc>
          <w:tcPr>
            <w:tcW w:w="2160" w:type="dxa"/>
          </w:tcPr>
          <w:p w14:paraId="4E355B15" w14:textId="2771AD74" w:rsidR="004A1CB6" w:rsidRDefault="00281DAB">
            <w:r>
              <w:rPr>
                <w:noProof/>
              </w:rPr>
              <w:drawing>
                <wp:inline distT="0" distB="0" distL="0" distR="0" wp14:anchorId="59AF4331" wp14:editId="33B1A68A">
                  <wp:extent cx="1066800" cy="1343025"/>
                  <wp:effectExtent l="0" t="0" r="0" b="0"/>
                  <wp:docPr id="1" name="teslin_logo" descr="Cover Image" title="Cover Imag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teslin_logo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6800" cy="1343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80" w:type="dxa"/>
          </w:tcPr>
          <w:p w14:paraId="6FF40CAB" w14:textId="77777777" w:rsidR="004A1CB6" w:rsidRDefault="00281DAB">
            <w:pPr>
              <w:jc w:val="center"/>
            </w:pPr>
            <w:r>
              <w:rPr>
                <w:sz w:val="50"/>
                <w:szCs w:val="50"/>
              </w:rPr>
              <w:t>Village of Teslin</w:t>
            </w:r>
          </w:p>
          <w:p w14:paraId="0096E660" w14:textId="77777777" w:rsidR="004A1CB6" w:rsidRDefault="00281DAB">
            <w:pPr>
              <w:jc w:val="center"/>
            </w:pPr>
            <w:r>
              <w:t>January 11, 2021</w:t>
            </w:r>
          </w:p>
          <w:p w14:paraId="381093DE" w14:textId="77777777" w:rsidR="004A1CB6" w:rsidRDefault="00281DAB">
            <w:pPr>
              <w:jc w:val="center"/>
            </w:pPr>
            <w:r>
              <w:t>Regular Council Meeting</w:t>
            </w:r>
          </w:p>
          <w:p w14:paraId="6F057ED1" w14:textId="77777777" w:rsidR="004A1CB6" w:rsidRDefault="00281DAB">
            <w:pPr>
              <w:jc w:val="center"/>
            </w:pPr>
            <w:r>
              <w:t>Minutes</w:t>
            </w:r>
          </w:p>
          <w:p w14:paraId="40DF150E" w14:textId="77777777" w:rsidR="004A1CB6" w:rsidRDefault="004A1CB6"/>
          <w:p w14:paraId="4937A11D" w14:textId="69DB5380" w:rsidR="004A1CB6" w:rsidRDefault="00281DAB">
            <w:pPr>
              <w:jc w:val="center"/>
            </w:pPr>
            <w:r>
              <w:rPr>
                <w:b/>
              </w:rPr>
              <w:t xml:space="preserve">Meeting # </w:t>
            </w:r>
            <w:r w:rsidR="00D64956">
              <w:rPr>
                <w:b/>
              </w:rPr>
              <w:t>01</w:t>
            </w:r>
            <w:r>
              <w:rPr>
                <w:b/>
              </w:rPr>
              <w:t>-21</w:t>
            </w:r>
          </w:p>
        </w:tc>
        <w:tc>
          <w:tcPr>
            <w:tcW w:w="2160" w:type="dxa"/>
          </w:tcPr>
          <w:p w14:paraId="762CA601" w14:textId="77777777" w:rsidR="004A1CB6" w:rsidRDefault="004A1CB6"/>
        </w:tc>
      </w:tr>
    </w:tbl>
    <w:p w14:paraId="7CA26AFD" w14:textId="77777777" w:rsidR="004A1CB6" w:rsidRDefault="004A1CB6"/>
    <w:tbl>
      <w:tblPr>
        <w:tblW w:w="9000" w:type="dxa"/>
        <w:tblLook w:val="04A0" w:firstRow="1" w:lastRow="0" w:firstColumn="1" w:lastColumn="0" w:noHBand="0" w:noVBand="1"/>
      </w:tblPr>
      <w:tblGrid>
        <w:gridCol w:w="3000"/>
        <w:gridCol w:w="6000"/>
      </w:tblGrid>
      <w:tr w:rsidR="004A1CB6" w14:paraId="2A8EA36B" w14:textId="77777777">
        <w:tc>
          <w:tcPr>
            <w:tcW w:w="3000" w:type="dxa"/>
          </w:tcPr>
          <w:p w14:paraId="7DEF5EFF" w14:textId="77777777" w:rsidR="004A1CB6" w:rsidRDefault="00281DAB">
            <w:r>
              <w:rPr>
                <w:b/>
              </w:rPr>
              <w:t>Members Present:</w:t>
            </w:r>
          </w:p>
        </w:tc>
        <w:tc>
          <w:tcPr>
            <w:tcW w:w="6000" w:type="dxa"/>
          </w:tcPr>
          <w:p w14:paraId="631C5CD6" w14:textId="77777777" w:rsidR="004A1CB6" w:rsidRDefault="00281DAB">
            <w:r>
              <w:t>Mayor Gord Curran</w:t>
            </w:r>
          </w:p>
          <w:p w14:paraId="522275DA" w14:textId="77777777" w:rsidR="004A1CB6" w:rsidRDefault="00281DAB">
            <w:proofErr w:type="spellStart"/>
            <w:r>
              <w:t>Councilor</w:t>
            </w:r>
            <w:proofErr w:type="spellEnd"/>
            <w:r>
              <w:t xml:space="preserve"> Clara Jules </w:t>
            </w:r>
          </w:p>
          <w:p w14:paraId="0F100C8E" w14:textId="77777777" w:rsidR="004A1CB6" w:rsidRDefault="00281DAB">
            <w:proofErr w:type="spellStart"/>
            <w:r>
              <w:t>Councilor</w:t>
            </w:r>
            <w:proofErr w:type="spellEnd"/>
            <w:r>
              <w:t xml:space="preserve"> Denise Johnston</w:t>
            </w:r>
          </w:p>
          <w:p w14:paraId="75BE6DB0" w14:textId="77777777" w:rsidR="004A1CB6" w:rsidRDefault="00281DAB">
            <w:proofErr w:type="spellStart"/>
            <w:r>
              <w:t>Councilor</w:t>
            </w:r>
            <w:proofErr w:type="spellEnd"/>
            <w:r>
              <w:t xml:space="preserve"> Trevor Sallis</w:t>
            </w:r>
          </w:p>
          <w:p w14:paraId="2582EB6E" w14:textId="77777777" w:rsidR="004A1CB6" w:rsidRDefault="00281DAB">
            <w:proofErr w:type="spellStart"/>
            <w:r>
              <w:t>Councilor</w:t>
            </w:r>
            <w:proofErr w:type="spellEnd"/>
            <w:r>
              <w:t xml:space="preserve"> Juanita Kremer</w:t>
            </w:r>
          </w:p>
        </w:tc>
      </w:tr>
      <w:tr w:rsidR="004A1CB6" w14:paraId="4C053C90" w14:textId="77777777">
        <w:tc>
          <w:tcPr>
            <w:tcW w:w="3000" w:type="dxa"/>
            <w:vAlign w:val="center"/>
          </w:tcPr>
          <w:p w14:paraId="3D200C26" w14:textId="77777777" w:rsidR="004A1CB6" w:rsidRDefault="00281DAB">
            <w:r>
              <w:t xml:space="preserve"> </w:t>
            </w:r>
          </w:p>
        </w:tc>
        <w:tc>
          <w:tcPr>
            <w:tcW w:w="6000" w:type="dxa"/>
            <w:vAlign w:val="center"/>
          </w:tcPr>
          <w:p w14:paraId="117EE433" w14:textId="77777777" w:rsidR="004A1CB6" w:rsidRDefault="00281DAB">
            <w:r>
              <w:t xml:space="preserve"> </w:t>
            </w:r>
          </w:p>
        </w:tc>
      </w:tr>
      <w:tr w:rsidR="004A1CB6" w14:paraId="065C1C96" w14:textId="77777777">
        <w:tc>
          <w:tcPr>
            <w:tcW w:w="3000" w:type="dxa"/>
          </w:tcPr>
          <w:p w14:paraId="7FF13773" w14:textId="77777777" w:rsidR="004A1CB6" w:rsidRDefault="00281DAB">
            <w:r>
              <w:rPr>
                <w:b/>
              </w:rPr>
              <w:t>Members Absent:</w:t>
            </w:r>
          </w:p>
        </w:tc>
        <w:tc>
          <w:tcPr>
            <w:tcW w:w="6000" w:type="dxa"/>
          </w:tcPr>
          <w:p w14:paraId="63E9407E" w14:textId="77777777" w:rsidR="004A1CB6" w:rsidRDefault="00281DAB">
            <w:r>
              <w:t xml:space="preserve">None </w:t>
            </w:r>
          </w:p>
        </w:tc>
      </w:tr>
      <w:tr w:rsidR="004A1CB6" w14:paraId="3C1CA6E2" w14:textId="77777777">
        <w:tc>
          <w:tcPr>
            <w:tcW w:w="3000" w:type="dxa"/>
            <w:vAlign w:val="center"/>
          </w:tcPr>
          <w:p w14:paraId="16C14ECE" w14:textId="77777777" w:rsidR="004A1CB6" w:rsidRDefault="00281DAB">
            <w:r>
              <w:t xml:space="preserve"> </w:t>
            </w:r>
          </w:p>
        </w:tc>
        <w:tc>
          <w:tcPr>
            <w:tcW w:w="6000" w:type="dxa"/>
            <w:vAlign w:val="center"/>
          </w:tcPr>
          <w:p w14:paraId="10F9040A" w14:textId="77777777" w:rsidR="004A1CB6" w:rsidRDefault="00281DAB">
            <w:r>
              <w:t xml:space="preserve"> </w:t>
            </w:r>
          </w:p>
        </w:tc>
      </w:tr>
      <w:tr w:rsidR="004A1CB6" w14:paraId="67796E89" w14:textId="77777777">
        <w:tc>
          <w:tcPr>
            <w:tcW w:w="3000" w:type="dxa"/>
          </w:tcPr>
          <w:p w14:paraId="323B0F3C" w14:textId="77777777" w:rsidR="004A1CB6" w:rsidRDefault="00281DAB">
            <w:r>
              <w:rPr>
                <w:b/>
              </w:rPr>
              <w:t>Public Present:</w:t>
            </w:r>
          </w:p>
        </w:tc>
        <w:tc>
          <w:tcPr>
            <w:tcW w:w="6000" w:type="dxa"/>
          </w:tcPr>
          <w:p w14:paraId="1EC43030" w14:textId="77777777" w:rsidR="004A1CB6" w:rsidRDefault="00281DAB">
            <w:r>
              <w:t xml:space="preserve">Cpl Amy </w:t>
            </w:r>
            <w:proofErr w:type="spellStart"/>
            <w:r>
              <w:t>Handrahan</w:t>
            </w:r>
            <w:proofErr w:type="spellEnd"/>
          </w:p>
        </w:tc>
      </w:tr>
    </w:tbl>
    <w:p w14:paraId="38927A73" w14:textId="77777777" w:rsidR="004A1CB6" w:rsidRDefault="004A1CB6"/>
    <w:p w14:paraId="66707135" w14:textId="77777777" w:rsidR="004A1CB6" w:rsidRDefault="00281DAB">
      <w:r>
        <w:t>Mayor Gord Curran called the meeting to order at 7:30 p.m.</w:t>
      </w:r>
    </w:p>
    <w:p w14:paraId="02B3D985" w14:textId="77777777" w:rsidR="004A1CB6" w:rsidRDefault="004A1CB6">
      <w:bookmarkStart w:id="0" w:name="MinutesHeading33409"/>
      <w:bookmarkEnd w:id="0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4A1CB6" w14:paraId="5EF53EEC" w14:textId="77777777">
        <w:tc>
          <w:tcPr>
            <w:tcW w:w="720" w:type="dxa"/>
          </w:tcPr>
          <w:p w14:paraId="48AC7FEF" w14:textId="77777777" w:rsidR="004A1CB6" w:rsidRDefault="00281DAB">
            <w:bookmarkStart w:id="1" w:name="TemplateTable-10"/>
            <w:bookmarkEnd w:id="1"/>
            <w:r>
              <w:rPr>
                <w:b/>
              </w:rPr>
              <w:t>1.</w:t>
            </w:r>
          </w:p>
        </w:tc>
        <w:tc>
          <w:tcPr>
            <w:tcW w:w="8640" w:type="dxa"/>
          </w:tcPr>
          <w:p w14:paraId="1CB4CBA5" w14:textId="77777777" w:rsidR="004A1CB6" w:rsidRDefault="00281DAB">
            <w:r>
              <w:rPr>
                <w:b/>
                <w:u w:val="single"/>
              </w:rPr>
              <w:t>Adoption of Agenda</w:t>
            </w:r>
          </w:p>
        </w:tc>
      </w:tr>
    </w:tbl>
    <w:p w14:paraId="017BD69B" w14:textId="77777777" w:rsidR="004A1CB6" w:rsidRDefault="004A1CB6">
      <w:bookmarkStart w:id="2" w:name="MinutesItem33411"/>
      <w:bookmarkEnd w:id="2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4A1CB6" w14:paraId="0B12721B" w14:textId="77777777">
        <w:tc>
          <w:tcPr>
            <w:tcW w:w="720" w:type="dxa"/>
          </w:tcPr>
          <w:p w14:paraId="06E496E2" w14:textId="77777777" w:rsidR="004A1CB6" w:rsidRDefault="00281DAB">
            <w:bookmarkStart w:id="3" w:name="TemplateTable-16"/>
            <w:bookmarkEnd w:id="3"/>
            <w:r>
              <w:t>1.1.</w:t>
            </w:r>
          </w:p>
        </w:tc>
        <w:tc>
          <w:tcPr>
            <w:tcW w:w="7416" w:type="dxa"/>
          </w:tcPr>
          <w:p w14:paraId="0A7D13C7" w14:textId="77777777" w:rsidR="004A1CB6" w:rsidRDefault="00281DAB">
            <w:r>
              <w:t>Adoption of the Agenda for January 11, 2021.</w:t>
            </w:r>
          </w:p>
          <w:p w14:paraId="7B6C76B2" w14:textId="77777777" w:rsidR="004A1CB6" w:rsidRDefault="004A1CB6">
            <w:pPr>
              <w:spacing w:before="0" w:after="0" w:line="20" w:lineRule="exact"/>
            </w:pPr>
          </w:p>
        </w:tc>
      </w:tr>
    </w:tbl>
    <w:p w14:paraId="5DB0332C" w14:textId="77777777" w:rsidR="004A1CB6" w:rsidRDefault="004A1CB6">
      <w:bookmarkStart w:id="4" w:name="Resolution33503"/>
      <w:bookmarkEnd w:id="4"/>
    </w:p>
    <w:p w14:paraId="4BA8161F" w14:textId="77777777" w:rsidR="004A1CB6" w:rsidRDefault="00281DAB">
      <w:pPr>
        <w:ind w:left="1584"/>
      </w:pPr>
      <w:r>
        <w:rPr>
          <w:b/>
        </w:rPr>
        <w:t>01-01-21</w:t>
      </w:r>
    </w:p>
    <w:p w14:paraId="0A6575C3" w14:textId="77777777" w:rsidR="004A1CB6" w:rsidRDefault="00281DAB">
      <w:pPr>
        <w:ind w:left="864"/>
      </w:pPr>
      <w:r>
        <w:t xml:space="preserve">Moved by </w:t>
      </w:r>
      <w:proofErr w:type="spellStart"/>
      <w:r>
        <w:t>Councilor</w:t>
      </w:r>
      <w:proofErr w:type="spellEnd"/>
      <w:r>
        <w:t xml:space="preserve"> C Jules;</w:t>
      </w:r>
      <w:r>
        <w:br/>
        <w:t xml:space="preserve">Seconded by </w:t>
      </w:r>
      <w:proofErr w:type="spellStart"/>
      <w:r>
        <w:t>Councilor</w:t>
      </w:r>
      <w:proofErr w:type="spellEnd"/>
      <w:r>
        <w:t xml:space="preserve"> T Sallis;</w:t>
      </w:r>
    </w:p>
    <w:p w14:paraId="71636CCA" w14:textId="77777777" w:rsidR="004A1CB6" w:rsidRDefault="00281DAB">
      <w:pPr>
        <w:ind w:left="864"/>
      </w:pPr>
      <w:r>
        <w:rPr>
          <w:b/>
        </w:rPr>
        <w:t>BE IT RESOLVED that</w:t>
      </w:r>
      <w:r>
        <w:t xml:space="preserve"> Village Council adopted the Agenda for January 11, 2021, with the following additions:</w:t>
      </w:r>
    </w:p>
    <w:p w14:paraId="0E516F02" w14:textId="77777777" w:rsidR="004A1CB6" w:rsidRDefault="00281DAB">
      <w:pPr>
        <w:ind w:left="864"/>
      </w:pPr>
      <w:r>
        <w:t xml:space="preserve"> </w:t>
      </w:r>
    </w:p>
    <w:p w14:paraId="651C494F" w14:textId="77777777" w:rsidR="004A1CB6" w:rsidRDefault="00281DAB">
      <w:pPr>
        <w:ind w:left="864"/>
      </w:pPr>
      <w:r>
        <w:rPr>
          <w:b/>
        </w:rPr>
        <w:t>7.2 YG- Public feedback on details to single use shopping bag ban.</w:t>
      </w:r>
    </w:p>
    <w:p w14:paraId="093554A3" w14:textId="77777777" w:rsidR="004A1CB6" w:rsidRDefault="004A1CB6"/>
    <w:p w14:paraId="5DFCAB22" w14:textId="77777777" w:rsidR="004A1CB6" w:rsidRDefault="00281DAB">
      <w:pPr>
        <w:ind w:left="864"/>
      </w:pPr>
      <w:r>
        <w:rPr>
          <w:b/>
        </w:rPr>
        <w:t>~carried~</w:t>
      </w:r>
    </w:p>
    <w:p w14:paraId="413E20DA" w14:textId="77777777" w:rsidR="004A1CB6" w:rsidRDefault="004A1CB6">
      <w:bookmarkStart w:id="5" w:name="MinutesHeading33413"/>
      <w:bookmarkEnd w:id="5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4A1CB6" w14:paraId="428253EF" w14:textId="77777777">
        <w:tc>
          <w:tcPr>
            <w:tcW w:w="720" w:type="dxa"/>
          </w:tcPr>
          <w:p w14:paraId="077F1B73" w14:textId="77777777" w:rsidR="004A1CB6" w:rsidRDefault="00281DAB">
            <w:bookmarkStart w:id="6" w:name="TemplateTable-32"/>
            <w:bookmarkEnd w:id="6"/>
            <w:r>
              <w:rPr>
                <w:b/>
              </w:rPr>
              <w:t>2.</w:t>
            </w:r>
          </w:p>
        </w:tc>
        <w:tc>
          <w:tcPr>
            <w:tcW w:w="8640" w:type="dxa"/>
          </w:tcPr>
          <w:p w14:paraId="324CAC7F" w14:textId="77777777" w:rsidR="004A1CB6" w:rsidRDefault="00281DAB">
            <w:r>
              <w:rPr>
                <w:b/>
                <w:u w:val="single"/>
              </w:rPr>
              <w:t>Adoption of Minutes</w:t>
            </w:r>
          </w:p>
        </w:tc>
      </w:tr>
    </w:tbl>
    <w:p w14:paraId="1CDAE2D3" w14:textId="77777777" w:rsidR="004A1CB6" w:rsidRDefault="004A1CB6">
      <w:bookmarkStart w:id="7" w:name="MinutesItem33415"/>
      <w:bookmarkEnd w:id="7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4A1CB6" w14:paraId="21758810" w14:textId="77777777">
        <w:tc>
          <w:tcPr>
            <w:tcW w:w="720" w:type="dxa"/>
          </w:tcPr>
          <w:p w14:paraId="143C7AD1" w14:textId="77777777" w:rsidR="004A1CB6" w:rsidRDefault="00281DAB">
            <w:bookmarkStart w:id="8" w:name="TemplateTable-38"/>
            <w:bookmarkEnd w:id="8"/>
            <w:r>
              <w:t>2.1.</w:t>
            </w:r>
          </w:p>
        </w:tc>
        <w:tc>
          <w:tcPr>
            <w:tcW w:w="7416" w:type="dxa"/>
          </w:tcPr>
          <w:p w14:paraId="6F40664F" w14:textId="77777777" w:rsidR="004A1CB6" w:rsidRDefault="00281DAB">
            <w:r>
              <w:t>Adoption of the Minutes for December 14, 2020 Minutes Enclosed.</w:t>
            </w:r>
          </w:p>
          <w:p w14:paraId="14A1E25B" w14:textId="77777777" w:rsidR="004A1CB6" w:rsidRDefault="004A1CB6">
            <w:pPr>
              <w:spacing w:before="0" w:after="0" w:line="20" w:lineRule="exact"/>
            </w:pPr>
          </w:p>
        </w:tc>
      </w:tr>
    </w:tbl>
    <w:p w14:paraId="34F1A0D6" w14:textId="77777777" w:rsidR="004A1CB6" w:rsidRDefault="004A1CB6">
      <w:bookmarkStart w:id="9" w:name="Resolution33504"/>
      <w:bookmarkEnd w:id="9"/>
    </w:p>
    <w:p w14:paraId="34B3EF1C" w14:textId="77777777" w:rsidR="004A1CB6" w:rsidRDefault="00281DAB">
      <w:pPr>
        <w:ind w:left="1584"/>
      </w:pPr>
      <w:r>
        <w:rPr>
          <w:b/>
        </w:rPr>
        <w:t>02-01-2021</w:t>
      </w:r>
    </w:p>
    <w:p w14:paraId="75E8D5F1" w14:textId="77777777" w:rsidR="004A1CB6" w:rsidRDefault="00281DAB">
      <w:pPr>
        <w:ind w:left="864"/>
      </w:pPr>
      <w:r>
        <w:t xml:space="preserve">Moved by </w:t>
      </w:r>
      <w:proofErr w:type="spellStart"/>
      <w:r>
        <w:t>Councilor</w:t>
      </w:r>
      <w:proofErr w:type="spellEnd"/>
      <w:r>
        <w:t xml:space="preserve"> T Sallis;</w:t>
      </w:r>
      <w:r>
        <w:br/>
        <w:t xml:space="preserve">Seconded by </w:t>
      </w:r>
      <w:proofErr w:type="spellStart"/>
      <w:r>
        <w:t>Councilor</w:t>
      </w:r>
      <w:proofErr w:type="spellEnd"/>
      <w:r>
        <w:t xml:space="preserve"> D Johnston;</w:t>
      </w:r>
    </w:p>
    <w:p w14:paraId="0064776A" w14:textId="77777777" w:rsidR="004A1CB6" w:rsidRDefault="00281DAB">
      <w:pPr>
        <w:ind w:left="864"/>
      </w:pPr>
      <w:r>
        <w:rPr>
          <w:b/>
        </w:rPr>
        <w:lastRenderedPageBreak/>
        <w:t>BE IT RESOLVED that</w:t>
      </w:r>
      <w:r>
        <w:t xml:space="preserve"> Village Council approved the minutes of December 14, 2020, as presented.</w:t>
      </w:r>
    </w:p>
    <w:p w14:paraId="2945D089" w14:textId="77777777" w:rsidR="004A1CB6" w:rsidRDefault="004A1CB6"/>
    <w:p w14:paraId="765DE5FE" w14:textId="77777777" w:rsidR="004A1CB6" w:rsidRDefault="00281DAB">
      <w:pPr>
        <w:ind w:left="864"/>
      </w:pPr>
      <w:r>
        <w:rPr>
          <w:b/>
        </w:rPr>
        <w:t>~carried~</w:t>
      </w:r>
    </w:p>
    <w:p w14:paraId="0B4D41C7" w14:textId="77777777" w:rsidR="004A1CB6" w:rsidRDefault="004A1CB6">
      <w:bookmarkStart w:id="10" w:name="MinutesHeading33417"/>
      <w:bookmarkEnd w:id="10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4A1CB6" w14:paraId="14DC7DB0" w14:textId="77777777">
        <w:tc>
          <w:tcPr>
            <w:tcW w:w="720" w:type="dxa"/>
          </w:tcPr>
          <w:p w14:paraId="2DE1368D" w14:textId="77777777" w:rsidR="004A1CB6" w:rsidRDefault="00281DAB">
            <w:bookmarkStart w:id="11" w:name="TemplateTable-52"/>
            <w:bookmarkEnd w:id="11"/>
            <w:r>
              <w:rPr>
                <w:b/>
              </w:rPr>
              <w:t>3.</w:t>
            </w:r>
          </w:p>
        </w:tc>
        <w:tc>
          <w:tcPr>
            <w:tcW w:w="8640" w:type="dxa"/>
          </w:tcPr>
          <w:p w14:paraId="33F68F19" w14:textId="77777777" w:rsidR="004A1CB6" w:rsidRDefault="00281DAB">
            <w:r>
              <w:rPr>
                <w:b/>
                <w:u w:val="single"/>
              </w:rPr>
              <w:t>Hearing of Delegations and Individuals</w:t>
            </w:r>
          </w:p>
        </w:tc>
      </w:tr>
    </w:tbl>
    <w:p w14:paraId="69CE86FA" w14:textId="77777777" w:rsidR="004A1CB6" w:rsidRDefault="004A1CB6">
      <w:bookmarkStart w:id="12" w:name="MinutesItem33484"/>
      <w:bookmarkEnd w:id="12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4A1CB6" w14:paraId="4F44B4D1" w14:textId="77777777">
        <w:tc>
          <w:tcPr>
            <w:tcW w:w="720" w:type="dxa"/>
          </w:tcPr>
          <w:p w14:paraId="331D0DF2" w14:textId="77777777" w:rsidR="004A1CB6" w:rsidRDefault="00281DAB">
            <w:bookmarkStart w:id="13" w:name="TemplateTable-58"/>
            <w:bookmarkEnd w:id="13"/>
            <w:r>
              <w:t>3.1.</w:t>
            </w:r>
          </w:p>
        </w:tc>
        <w:tc>
          <w:tcPr>
            <w:tcW w:w="7416" w:type="dxa"/>
          </w:tcPr>
          <w:p w14:paraId="7CACD0AE" w14:textId="77777777" w:rsidR="004A1CB6" w:rsidRDefault="00281DAB">
            <w:r>
              <w:t>RCMP Report November 2020</w:t>
            </w:r>
          </w:p>
          <w:p w14:paraId="0CCEA644" w14:textId="77777777" w:rsidR="004A1CB6" w:rsidRDefault="00281DAB">
            <w:r>
              <w:t xml:space="preserve">Cpl. Amy </w:t>
            </w:r>
            <w:proofErr w:type="spellStart"/>
            <w:r>
              <w:t>Handraham</w:t>
            </w:r>
            <w:proofErr w:type="spellEnd"/>
            <w:r>
              <w:t xml:space="preserve"> verbally presented the November &amp; December 2020 Policing Report.</w:t>
            </w:r>
          </w:p>
          <w:p w14:paraId="6ECD2656" w14:textId="77777777" w:rsidR="004A1CB6" w:rsidRDefault="004A1CB6">
            <w:pPr>
              <w:spacing w:before="0" w:after="0" w:line="20" w:lineRule="exact"/>
            </w:pPr>
          </w:p>
        </w:tc>
      </w:tr>
    </w:tbl>
    <w:p w14:paraId="19D98E45" w14:textId="77777777" w:rsidR="004A1CB6" w:rsidRDefault="004A1CB6">
      <w:bookmarkStart w:id="14" w:name="MinutesHeading33419"/>
      <w:bookmarkEnd w:id="14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4A1CB6" w14:paraId="3C53E660" w14:textId="77777777">
        <w:tc>
          <w:tcPr>
            <w:tcW w:w="720" w:type="dxa"/>
          </w:tcPr>
          <w:p w14:paraId="4A33A676" w14:textId="77777777" w:rsidR="004A1CB6" w:rsidRDefault="00281DAB">
            <w:bookmarkStart w:id="15" w:name="TemplateTable-64"/>
            <w:bookmarkEnd w:id="15"/>
            <w:r>
              <w:rPr>
                <w:b/>
              </w:rPr>
              <w:t>4.</w:t>
            </w:r>
          </w:p>
        </w:tc>
        <w:tc>
          <w:tcPr>
            <w:tcW w:w="8640" w:type="dxa"/>
          </w:tcPr>
          <w:p w14:paraId="3A85DBF4" w14:textId="77777777" w:rsidR="004A1CB6" w:rsidRDefault="00281DAB">
            <w:r>
              <w:rPr>
                <w:b/>
                <w:u w:val="single"/>
              </w:rPr>
              <w:t>Reports and Recommendations of Boards Established by Council</w:t>
            </w:r>
          </w:p>
        </w:tc>
      </w:tr>
    </w:tbl>
    <w:p w14:paraId="79B9B655" w14:textId="77777777" w:rsidR="004A1CB6" w:rsidRDefault="004A1CB6">
      <w:bookmarkStart w:id="16" w:name="MinutesHeading33421"/>
      <w:bookmarkEnd w:id="16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4A1CB6" w14:paraId="04F2B1C4" w14:textId="77777777">
        <w:tc>
          <w:tcPr>
            <w:tcW w:w="720" w:type="dxa"/>
          </w:tcPr>
          <w:p w14:paraId="6494C354" w14:textId="77777777" w:rsidR="004A1CB6" w:rsidRDefault="00281DAB">
            <w:bookmarkStart w:id="17" w:name="TemplateTable-70"/>
            <w:bookmarkEnd w:id="17"/>
            <w:r>
              <w:rPr>
                <w:b/>
              </w:rPr>
              <w:t>5.</w:t>
            </w:r>
          </w:p>
        </w:tc>
        <w:tc>
          <w:tcPr>
            <w:tcW w:w="8640" w:type="dxa"/>
          </w:tcPr>
          <w:p w14:paraId="3A164F73" w14:textId="77777777" w:rsidR="004A1CB6" w:rsidRDefault="00281DAB">
            <w:r>
              <w:rPr>
                <w:b/>
                <w:u w:val="single"/>
              </w:rPr>
              <w:t xml:space="preserve">Reports from Village </w:t>
            </w:r>
            <w:r>
              <w:rPr>
                <w:b/>
                <w:u w:val="single"/>
              </w:rPr>
              <w:t>Administration, Standing or Special Committees of Council</w:t>
            </w:r>
          </w:p>
        </w:tc>
      </w:tr>
    </w:tbl>
    <w:p w14:paraId="6D9A6E83" w14:textId="77777777" w:rsidR="004A1CB6" w:rsidRDefault="004A1CB6">
      <w:bookmarkStart w:id="18" w:name="MinutesItem33468"/>
      <w:bookmarkEnd w:id="18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4A1CB6" w14:paraId="68EBD04E" w14:textId="77777777">
        <w:tc>
          <w:tcPr>
            <w:tcW w:w="720" w:type="dxa"/>
          </w:tcPr>
          <w:p w14:paraId="588E8E46" w14:textId="77777777" w:rsidR="004A1CB6" w:rsidRDefault="00281DAB">
            <w:bookmarkStart w:id="19" w:name="TemplateTable-76"/>
            <w:bookmarkEnd w:id="19"/>
            <w:r>
              <w:t>5.1.</w:t>
            </w:r>
          </w:p>
        </w:tc>
        <w:tc>
          <w:tcPr>
            <w:tcW w:w="7416" w:type="dxa"/>
          </w:tcPr>
          <w:p w14:paraId="6FF508D7" w14:textId="1E1F437F" w:rsidR="004A1CB6" w:rsidRDefault="00281DAB">
            <w:r>
              <w:t xml:space="preserve">CAO </w:t>
            </w:r>
            <w:r>
              <w:t>Report December 2020</w:t>
            </w:r>
          </w:p>
          <w:p w14:paraId="26611226" w14:textId="77777777" w:rsidR="004A1CB6" w:rsidRDefault="00281DAB">
            <w:r>
              <w:t>Information</w:t>
            </w:r>
          </w:p>
          <w:p w14:paraId="750200F6" w14:textId="77777777" w:rsidR="004A1CB6" w:rsidRDefault="004A1CB6">
            <w:pPr>
              <w:spacing w:before="0" w:after="0" w:line="20" w:lineRule="exact"/>
            </w:pPr>
          </w:p>
        </w:tc>
      </w:tr>
    </w:tbl>
    <w:p w14:paraId="39A332C1" w14:textId="77777777" w:rsidR="004A1CB6" w:rsidRDefault="004A1CB6">
      <w:bookmarkStart w:id="20" w:name="MinutesItem33465"/>
      <w:bookmarkEnd w:id="20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4A1CB6" w14:paraId="7B2FF5F9" w14:textId="77777777">
        <w:tc>
          <w:tcPr>
            <w:tcW w:w="720" w:type="dxa"/>
          </w:tcPr>
          <w:p w14:paraId="44DED79A" w14:textId="77777777" w:rsidR="004A1CB6" w:rsidRDefault="00281DAB">
            <w:bookmarkStart w:id="21" w:name="TemplateTable-82"/>
            <w:bookmarkEnd w:id="21"/>
            <w:r>
              <w:t>5.2.</w:t>
            </w:r>
          </w:p>
        </w:tc>
        <w:tc>
          <w:tcPr>
            <w:tcW w:w="7416" w:type="dxa"/>
          </w:tcPr>
          <w:p w14:paraId="3401FF58" w14:textId="77777777" w:rsidR="004A1CB6" w:rsidRDefault="00281DAB">
            <w:r>
              <w:t>Recreation Report December 2020</w:t>
            </w:r>
          </w:p>
          <w:p w14:paraId="4BADA8FC" w14:textId="77777777" w:rsidR="004A1CB6" w:rsidRDefault="00281DAB">
            <w:r>
              <w:t>Information</w:t>
            </w:r>
          </w:p>
          <w:p w14:paraId="6038B977" w14:textId="77777777" w:rsidR="004A1CB6" w:rsidRDefault="004A1CB6">
            <w:pPr>
              <w:spacing w:before="0" w:after="0" w:line="20" w:lineRule="exact"/>
            </w:pPr>
          </w:p>
        </w:tc>
      </w:tr>
    </w:tbl>
    <w:p w14:paraId="79FC594C" w14:textId="77777777" w:rsidR="004A1CB6" w:rsidRDefault="004A1CB6">
      <w:bookmarkStart w:id="22" w:name="MinutesItem33476"/>
      <w:bookmarkEnd w:id="22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4A1CB6" w14:paraId="33768267" w14:textId="77777777">
        <w:tc>
          <w:tcPr>
            <w:tcW w:w="720" w:type="dxa"/>
          </w:tcPr>
          <w:p w14:paraId="60FAC4F3" w14:textId="77777777" w:rsidR="004A1CB6" w:rsidRDefault="00281DAB">
            <w:bookmarkStart w:id="23" w:name="TemplateTable-88"/>
            <w:bookmarkEnd w:id="23"/>
            <w:r>
              <w:t>5.3.</w:t>
            </w:r>
          </w:p>
        </w:tc>
        <w:tc>
          <w:tcPr>
            <w:tcW w:w="7416" w:type="dxa"/>
          </w:tcPr>
          <w:p w14:paraId="0F62805D" w14:textId="77777777" w:rsidR="004A1CB6" w:rsidRDefault="00281DAB">
            <w:r>
              <w:t xml:space="preserve">Financial Statements November 2020 </w:t>
            </w:r>
          </w:p>
          <w:p w14:paraId="50E31A58" w14:textId="77777777" w:rsidR="004A1CB6" w:rsidRDefault="004A1CB6">
            <w:pPr>
              <w:spacing w:before="0" w:after="0" w:line="20" w:lineRule="exact"/>
            </w:pPr>
          </w:p>
        </w:tc>
      </w:tr>
    </w:tbl>
    <w:p w14:paraId="64757A7D" w14:textId="77777777" w:rsidR="004A1CB6" w:rsidRDefault="004A1CB6">
      <w:bookmarkStart w:id="24" w:name="Resolution33505"/>
      <w:bookmarkEnd w:id="24"/>
    </w:p>
    <w:p w14:paraId="09E8FBC8" w14:textId="77777777" w:rsidR="004A1CB6" w:rsidRDefault="00281DAB">
      <w:pPr>
        <w:ind w:left="1584"/>
      </w:pPr>
      <w:r>
        <w:rPr>
          <w:b/>
        </w:rPr>
        <w:t>03-01-21</w:t>
      </w:r>
    </w:p>
    <w:p w14:paraId="4A0FF07C" w14:textId="77777777" w:rsidR="004A1CB6" w:rsidRDefault="00281DAB">
      <w:pPr>
        <w:ind w:left="864"/>
      </w:pPr>
      <w:r>
        <w:t xml:space="preserve">Moved by </w:t>
      </w:r>
      <w:proofErr w:type="spellStart"/>
      <w:r>
        <w:t>Councilor</w:t>
      </w:r>
      <w:proofErr w:type="spellEnd"/>
      <w:r>
        <w:t xml:space="preserve"> C Jules;</w:t>
      </w:r>
      <w:r>
        <w:br/>
        <w:t xml:space="preserve">Seconded by </w:t>
      </w:r>
      <w:proofErr w:type="spellStart"/>
      <w:r>
        <w:t>Councilor</w:t>
      </w:r>
      <w:proofErr w:type="spellEnd"/>
      <w:r>
        <w:t xml:space="preserve"> T Sallis;</w:t>
      </w:r>
    </w:p>
    <w:p w14:paraId="6089B42A" w14:textId="77777777" w:rsidR="004A1CB6" w:rsidRDefault="00281DAB">
      <w:pPr>
        <w:ind w:left="864"/>
      </w:pPr>
      <w:r>
        <w:rPr>
          <w:b/>
        </w:rPr>
        <w:t>BE IT RESOLVED that</w:t>
      </w:r>
      <w:r>
        <w:t xml:space="preserve"> Village Council approved the November 2020 Financial statements, as presents. </w:t>
      </w:r>
    </w:p>
    <w:p w14:paraId="1DD19769" w14:textId="77777777" w:rsidR="004A1CB6" w:rsidRDefault="004A1CB6"/>
    <w:p w14:paraId="0CAA5D0E" w14:textId="77777777" w:rsidR="004A1CB6" w:rsidRDefault="00281DAB">
      <w:pPr>
        <w:ind w:left="864"/>
      </w:pPr>
      <w:r>
        <w:rPr>
          <w:b/>
        </w:rPr>
        <w:t>~carried~</w:t>
      </w:r>
    </w:p>
    <w:p w14:paraId="7EC0A79E" w14:textId="77777777" w:rsidR="004A1CB6" w:rsidRDefault="004A1CB6">
      <w:bookmarkStart w:id="25" w:name="MinutesHeading33423"/>
      <w:bookmarkEnd w:id="25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4A1CB6" w14:paraId="65530826" w14:textId="77777777">
        <w:tc>
          <w:tcPr>
            <w:tcW w:w="720" w:type="dxa"/>
          </w:tcPr>
          <w:p w14:paraId="3FEB47D1" w14:textId="77777777" w:rsidR="004A1CB6" w:rsidRDefault="00281DAB">
            <w:bookmarkStart w:id="26" w:name="TemplateTable-102"/>
            <w:bookmarkEnd w:id="26"/>
            <w:r>
              <w:rPr>
                <w:b/>
              </w:rPr>
              <w:t>6.</w:t>
            </w:r>
          </w:p>
        </w:tc>
        <w:tc>
          <w:tcPr>
            <w:tcW w:w="8640" w:type="dxa"/>
          </w:tcPr>
          <w:p w14:paraId="402EFAA9" w14:textId="77777777" w:rsidR="004A1CB6" w:rsidRDefault="00281DAB">
            <w:r>
              <w:rPr>
                <w:b/>
                <w:u w:val="single"/>
              </w:rPr>
              <w:t>Receipt of Notice of Motion to be considered at a Subsequent Meeting of Council</w:t>
            </w:r>
          </w:p>
        </w:tc>
      </w:tr>
    </w:tbl>
    <w:p w14:paraId="3D6C8314" w14:textId="77777777" w:rsidR="004A1CB6" w:rsidRDefault="004A1CB6">
      <w:bookmarkStart w:id="27" w:name="MinutesHeading33425"/>
      <w:bookmarkEnd w:id="27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4A1CB6" w14:paraId="780BEF97" w14:textId="77777777">
        <w:tc>
          <w:tcPr>
            <w:tcW w:w="720" w:type="dxa"/>
          </w:tcPr>
          <w:p w14:paraId="06ED77FA" w14:textId="77777777" w:rsidR="004A1CB6" w:rsidRDefault="00281DAB">
            <w:bookmarkStart w:id="28" w:name="TemplateTable-108"/>
            <w:bookmarkEnd w:id="28"/>
            <w:r>
              <w:rPr>
                <w:b/>
              </w:rPr>
              <w:t>7.</w:t>
            </w:r>
          </w:p>
        </w:tc>
        <w:tc>
          <w:tcPr>
            <w:tcW w:w="8640" w:type="dxa"/>
          </w:tcPr>
          <w:p w14:paraId="5F205FE6" w14:textId="77777777" w:rsidR="004A1CB6" w:rsidRDefault="00281DAB">
            <w:r>
              <w:rPr>
                <w:b/>
                <w:u w:val="single"/>
              </w:rPr>
              <w:t>Consideration of Items of Corresponde</w:t>
            </w:r>
            <w:r>
              <w:rPr>
                <w:b/>
                <w:u w:val="single"/>
              </w:rPr>
              <w:t>nce</w:t>
            </w:r>
          </w:p>
        </w:tc>
      </w:tr>
    </w:tbl>
    <w:p w14:paraId="7CF3696A" w14:textId="77777777" w:rsidR="004A1CB6" w:rsidRDefault="004A1CB6">
      <w:bookmarkStart w:id="29" w:name="MinutesItem33500"/>
      <w:bookmarkEnd w:id="29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4A1CB6" w14:paraId="665F75D2" w14:textId="77777777">
        <w:tc>
          <w:tcPr>
            <w:tcW w:w="720" w:type="dxa"/>
          </w:tcPr>
          <w:p w14:paraId="21200790" w14:textId="77777777" w:rsidR="004A1CB6" w:rsidRDefault="00281DAB">
            <w:bookmarkStart w:id="30" w:name="TemplateTable-114"/>
            <w:bookmarkEnd w:id="30"/>
            <w:r>
              <w:t>7.1.</w:t>
            </w:r>
          </w:p>
        </w:tc>
        <w:tc>
          <w:tcPr>
            <w:tcW w:w="7416" w:type="dxa"/>
          </w:tcPr>
          <w:p w14:paraId="64CEE31F" w14:textId="77777777" w:rsidR="004A1CB6" w:rsidRDefault="00281DAB">
            <w:r>
              <w:t>Draft Creative and Cultural industries strategy</w:t>
            </w:r>
          </w:p>
          <w:p w14:paraId="6FEC04DC" w14:textId="77777777" w:rsidR="004A1CB6" w:rsidRDefault="00281DAB">
            <w:r>
              <w:t>Information</w:t>
            </w:r>
          </w:p>
          <w:p w14:paraId="4C835BA4" w14:textId="77777777" w:rsidR="004A1CB6" w:rsidRDefault="004A1CB6">
            <w:pPr>
              <w:spacing w:before="0" w:after="0" w:line="20" w:lineRule="exact"/>
            </w:pPr>
          </w:p>
        </w:tc>
      </w:tr>
    </w:tbl>
    <w:p w14:paraId="7737F1EC" w14:textId="77777777" w:rsidR="004A1CB6" w:rsidRDefault="004A1CB6">
      <w:bookmarkStart w:id="31" w:name="MinutesItem33508"/>
      <w:bookmarkEnd w:id="31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4A1CB6" w14:paraId="5BFE614E" w14:textId="77777777">
        <w:tc>
          <w:tcPr>
            <w:tcW w:w="720" w:type="dxa"/>
          </w:tcPr>
          <w:p w14:paraId="3848D582" w14:textId="77777777" w:rsidR="004A1CB6" w:rsidRDefault="00281DAB">
            <w:bookmarkStart w:id="32" w:name="TemplateTable-120"/>
            <w:bookmarkEnd w:id="32"/>
            <w:r>
              <w:t>7.2.</w:t>
            </w:r>
          </w:p>
        </w:tc>
        <w:tc>
          <w:tcPr>
            <w:tcW w:w="7416" w:type="dxa"/>
          </w:tcPr>
          <w:p w14:paraId="5D33AFEC" w14:textId="77777777" w:rsidR="004A1CB6" w:rsidRDefault="00281DAB">
            <w:r>
              <w:t>YG- Seeking public feedback on details of single-use shopping bag ban.</w:t>
            </w:r>
          </w:p>
          <w:p w14:paraId="22F0C674" w14:textId="77777777" w:rsidR="004A1CB6" w:rsidRDefault="00281DAB">
            <w:r>
              <w:t>Information</w:t>
            </w:r>
          </w:p>
          <w:p w14:paraId="09FA2231" w14:textId="77777777" w:rsidR="004A1CB6" w:rsidRDefault="004A1CB6">
            <w:pPr>
              <w:spacing w:before="0" w:after="0" w:line="20" w:lineRule="exact"/>
            </w:pPr>
          </w:p>
        </w:tc>
      </w:tr>
    </w:tbl>
    <w:p w14:paraId="48E7CD52" w14:textId="77777777" w:rsidR="004A1CB6" w:rsidRDefault="004A1CB6">
      <w:bookmarkStart w:id="33" w:name="MinutesHeading33427"/>
      <w:bookmarkEnd w:id="33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4A1CB6" w14:paraId="7ED51DC0" w14:textId="77777777">
        <w:tc>
          <w:tcPr>
            <w:tcW w:w="720" w:type="dxa"/>
          </w:tcPr>
          <w:p w14:paraId="7FBC9069" w14:textId="77777777" w:rsidR="004A1CB6" w:rsidRDefault="00281DAB">
            <w:bookmarkStart w:id="34" w:name="TemplateTable-126"/>
            <w:bookmarkEnd w:id="34"/>
            <w:r>
              <w:rPr>
                <w:b/>
              </w:rPr>
              <w:t>8.</w:t>
            </w:r>
          </w:p>
        </w:tc>
        <w:tc>
          <w:tcPr>
            <w:tcW w:w="8640" w:type="dxa"/>
          </w:tcPr>
          <w:p w14:paraId="7FFD133D" w14:textId="77777777" w:rsidR="004A1CB6" w:rsidRDefault="00281DAB">
            <w:r>
              <w:rPr>
                <w:b/>
                <w:u w:val="single"/>
              </w:rPr>
              <w:t>Consideration of Items of Accounts Payable by Village</w:t>
            </w:r>
          </w:p>
          <w:p w14:paraId="2AD7F82F" w14:textId="77777777" w:rsidR="004A1CB6" w:rsidRDefault="004A1CB6"/>
          <w:p w14:paraId="3A58E1A4" w14:textId="77777777" w:rsidR="004A1CB6" w:rsidRDefault="00281DAB">
            <w:r>
              <w:t xml:space="preserve"> </w:t>
            </w:r>
          </w:p>
        </w:tc>
      </w:tr>
    </w:tbl>
    <w:p w14:paraId="50E35266" w14:textId="77777777" w:rsidR="004A1CB6" w:rsidRDefault="004A1CB6">
      <w:bookmarkStart w:id="35" w:name="MinutesItem33489"/>
      <w:bookmarkEnd w:id="35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4A1CB6" w14:paraId="0B5EF315" w14:textId="77777777">
        <w:tc>
          <w:tcPr>
            <w:tcW w:w="720" w:type="dxa"/>
          </w:tcPr>
          <w:p w14:paraId="3BDCF270" w14:textId="77777777" w:rsidR="004A1CB6" w:rsidRDefault="00281DAB">
            <w:bookmarkStart w:id="36" w:name="TemplateTable-132"/>
            <w:bookmarkEnd w:id="36"/>
            <w:r>
              <w:t>8.1.</w:t>
            </w:r>
          </w:p>
        </w:tc>
        <w:tc>
          <w:tcPr>
            <w:tcW w:w="7416" w:type="dxa"/>
          </w:tcPr>
          <w:p w14:paraId="264D954C" w14:textId="77777777" w:rsidR="004A1CB6" w:rsidRDefault="00281DAB">
            <w:r>
              <w:t>Accounts Payable December 2020</w:t>
            </w:r>
          </w:p>
          <w:p w14:paraId="09653996" w14:textId="77777777" w:rsidR="004A1CB6" w:rsidRDefault="004A1CB6">
            <w:pPr>
              <w:spacing w:before="0" w:after="0" w:line="20" w:lineRule="exact"/>
            </w:pPr>
          </w:p>
        </w:tc>
      </w:tr>
    </w:tbl>
    <w:p w14:paraId="54A019F6" w14:textId="77777777" w:rsidR="004A1CB6" w:rsidRDefault="004A1CB6">
      <w:bookmarkStart w:id="37" w:name="Resolution33509"/>
      <w:bookmarkEnd w:id="37"/>
    </w:p>
    <w:p w14:paraId="1D10C816" w14:textId="77777777" w:rsidR="004A1CB6" w:rsidRDefault="00281DAB">
      <w:pPr>
        <w:ind w:left="1584"/>
      </w:pPr>
      <w:r>
        <w:rPr>
          <w:b/>
        </w:rPr>
        <w:t>04-01-21</w:t>
      </w:r>
    </w:p>
    <w:p w14:paraId="27D8C60A" w14:textId="77777777" w:rsidR="004A1CB6" w:rsidRDefault="00281DAB">
      <w:pPr>
        <w:ind w:left="864"/>
      </w:pPr>
      <w:r>
        <w:t xml:space="preserve">Moved by </w:t>
      </w:r>
      <w:proofErr w:type="spellStart"/>
      <w:r>
        <w:t>Councilor</w:t>
      </w:r>
      <w:proofErr w:type="spellEnd"/>
      <w:r>
        <w:t xml:space="preserve"> C Jules:</w:t>
      </w:r>
      <w:r>
        <w:br/>
        <w:t xml:space="preserve">Seconded by </w:t>
      </w:r>
      <w:proofErr w:type="spellStart"/>
      <w:r>
        <w:t>Councilor</w:t>
      </w:r>
      <w:proofErr w:type="spellEnd"/>
      <w:r>
        <w:t xml:space="preserve"> T Sallis;</w:t>
      </w:r>
    </w:p>
    <w:p w14:paraId="42324380" w14:textId="77777777" w:rsidR="004A1CB6" w:rsidRDefault="00281DAB">
      <w:pPr>
        <w:ind w:left="864"/>
      </w:pPr>
      <w:r>
        <w:t>BE IT RESOLVED that Village Council approved the December 2020 Accounts Payable in the amount of $202,606.54.</w:t>
      </w:r>
    </w:p>
    <w:p w14:paraId="1D54657C" w14:textId="77777777" w:rsidR="004A1CB6" w:rsidRDefault="004A1CB6"/>
    <w:p w14:paraId="49C613AC" w14:textId="77777777" w:rsidR="004A1CB6" w:rsidRDefault="00281DAB">
      <w:pPr>
        <w:ind w:left="864"/>
      </w:pPr>
      <w:r>
        <w:rPr>
          <w:b/>
        </w:rPr>
        <w:t>~carried~</w:t>
      </w:r>
    </w:p>
    <w:p w14:paraId="4EED8E37" w14:textId="77777777" w:rsidR="004A1CB6" w:rsidRDefault="004A1CB6">
      <w:bookmarkStart w:id="38" w:name="MinutesHeading33429"/>
      <w:bookmarkEnd w:id="38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4A1CB6" w14:paraId="0F5F8AE1" w14:textId="77777777">
        <w:tc>
          <w:tcPr>
            <w:tcW w:w="720" w:type="dxa"/>
          </w:tcPr>
          <w:p w14:paraId="0A75C0EE" w14:textId="77777777" w:rsidR="004A1CB6" w:rsidRDefault="00281DAB">
            <w:bookmarkStart w:id="39" w:name="TemplateTable-146"/>
            <w:bookmarkEnd w:id="39"/>
            <w:r>
              <w:rPr>
                <w:b/>
              </w:rPr>
              <w:t>9.</w:t>
            </w:r>
          </w:p>
        </w:tc>
        <w:tc>
          <w:tcPr>
            <w:tcW w:w="8640" w:type="dxa"/>
          </w:tcPr>
          <w:p w14:paraId="627721FB" w14:textId="77777777" w:rsidR="004A1CB6" w:rsidRDefault="00281DAB">
            <w:r>
              <w:rPr>
                <w:b/>
                <w:u w:val="single"/>
              </w:rPr>
              <w:t xml:space="preserve">Introduction and </w:t>
            </w:r>
            <w:r>
              <w:rPr>
                <w:b/>
                <w:u w:val="single"/>
              </w:rPr>
              <w:t>Consideration of By-laws</w:t>
            </w:r>
          </w:p>
        </w:tc>
      </w:tr>
    </w:tbl>
    <w:p w14:paraId="5F5F9468" w14:textId="77777777" w:rsidR="004A1CB6" w:rsidRDefault="004A1CB6">
      <w:bookmarkStart w:id="40" w:name="MinutesHeading33431"/>
      <w:bookmarkEnd w:id="40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4A1CB6" w14:paraId="0E510938" w14:textId="77777777">
        <w:tc>
          <w:tcPr>
            <w:tcW w:w="720" w:type="dxa"/>
          </w:tcPr>
          <w:p w14:paraId="70CD3C3C" w14:textId="77777777" w:rsidR="004A1CB6" w:rsidRDefault="00281DAB">
            <w:bookmarkStart w:id="41" w:name="TemplateTable-152"/>
            <w:bookmarkEnd w:id="41"/>
            <w:r>
              <w:rPr>
                <w:b/>
              </w:rPr>
              <w:t>10.</w:t>
            </w:r>
          </w:p>
        </w:tc>
        <w:tc>
          <w:tcPr>
            <w:tcW w:w="8640" w:type="dxa"/>
          </w:tcPr>
          <w:p w14:paraId="0C8CBD91" w14:textId="77777777" w:rsidR="004A1CB6" w:rsidRDefault="00281DAB">
            <w:r>
              <w:rPr>
                <w:b/>
                <w:u w:val="single"/>
              </w:rPr>
              <w:t>New and Unfinished Business</w:t>
            </w:r>
          </w:p>
        </w:tc>
      </w:tr>
    </w:tbl>
    <w:p w14:paraId="55DB5CE5" w14:textId="77777777" w:rsidR="004A1CB6" w:rsidRDefault="004A1CB6">
      <w:bookmarkStart w:id="42" w:name="MinutesItem33444"/>
      <w:bookmarkEnd w:id="42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4A1CB6" w14:paraId="22C03E33" w14:textId="77777777">
        <w:tc>
          <w:tcPr>
            <w:tcW w:w="720" w:type="dxa"/>
          </w:tcPr>
          <w:p w14:paraId="5B8795D5" w14:textId="77777777" w:rsidR="004A1CB6" w:rsidRDefault="00281DAB">
            <w:bookmarkStart w:id="43" w:name="TemplateTable-158"/>
            <w:bookmarkEnd w:id="43"/>
            <w:r>
              <w:t>10.1.</w:t>
            </w:r>
          </w:p>
        </w:tc>
        <w:tc>
          <w:tcPr>
            <w:tcW w:w="7416" w:type="dxa"/>
          </w:tcPr>
          <w:p w14:paraId="7B8BE1A5" w14:textId="77777777" w:rsidR="004A1CB6" w:rsidRDefault="00281DAB">
            <w:r>
              <w:t>AYC Update</w:t>
            </w:r>
          </w:p>
          <w:p w14:paraId="405C6BE8" w14:textId="77777777" w:rsidR="004A1CB6" w:rsidRDefault="00281DAB">
            <w:r>
              <w:t>Mayor Curran updated Council on AYC Activities/issues.</w:t>
            </w:r>
          </w:p>
          <w:p w14:paraId="34A46B97" w14:textId="77777777" w:rsidR="004A1CB6" w:rsidRDefault="004A1CB6">
            <w:pPr>
              <w:spacing w:before="0" w:after="0" w:line="20" w:lineRule="exact"/>
            </w:pPr>
          </w:p>
        </w:tc>
      </w:tr>
    </w:tbl>
    <w:p w14:paraId="441EE2CC" w14:textId="77777777" w:rsidR="004A1CB6" w:rsidRDefault="004A1CB6">
      <w:bookmarkStart w:id="44" w:name="MinutesItem33447"/>
      <w:bookmarkEnd w:id="44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4A1CB6" w14:paraId="467D5BD5" w14:textId="77777777">
        <w:tc>
          <w:tcPr>
            <w:tcW w:w="720" w:type="dxa"/>
          </w:tcPr>
          <w:p w14:paraId="6FEF95C1" w14:textId="77777777" w:rsidR="004A1CB6" w:rsidRDefault="00281DAB">
            <w:bookmarkStart w:id="45" w:name="TemplateTable-164"/>
            <w:bookmarkEnd w:id="45"/>
            <w:r>
              <w:t>10.2.</w:t>
            </w:r>
          </w:p>
        </w:tc>
        <w:tc>
          <w:tcPr>
            <w:tcW w:w="7416" w:type="dxa"/>
          </w:tcPr>
          <w:p w14:paraId="555111A9" w14:textId="77777777" w:rsidR="004A1CB6" w:rsidRDefault="00281DAB">
            <w:r>
              <w:t>Projects Update</w:t>
            </w:r>
          </w:p>
          <w:p w14:paraId="221F66AC" w14:textId="77777777" w:rsidR="004A1CB6" w:rsidRDefault="00281DAB">
            <w:r>
              <w:t>Information</w:t>
            </w:r>
          </w:p>
          <w:p w14:paraId="29B2AC01" w14:textId="77777777" w:rsidR="004A1CB6" w:rsidRDefault="004A1CB6">
            <w:pPr>
              <w:spacing w:before="0" w:after="0" w:line="20" w:lineRule="exact"/>
            </w:pPr>
          </w:p>
        </w:tc>
      </w:tr>
    </w:tbl>
    <w:p w14:paraId="5238E06E" w14:textId="77777777" w:rsidR="004A1CB6" w:rsidRDefault="004A1CB6">
      <w:bookmarkStart w:id="46" w:name="MinutesItem33450"/>
      <w:bookmarkEnd w:id="46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4A1CB6" w14:paraId="4701068B" w14:textId="77777777">
        <w:tc>
          <w:tcPr>
            <w:tcW w:w="720" w:type="dxa"/>
          </w:tcPr>
          <w:p w14:paraId="6B06C4EF" w14:textId="77777777" w:rsidR="004A1CB6" w:rsidRDefault="00281DAB">
            <w:bookmarkStart w:id="47" w:name="TemplateTable-170"/>
            <w:bookmarkEnd w:id="47"/>
            <w:r>
              <w:t>10.3.</w:t>
            </w:r>
          </w:p>
        </w:tc>
        <w:tc>
          <w:tcPr>
            <w:tcW w:w="7416" w:type="dxa"/>
          </w:tcPr>
          <w:p w14:paraId="7DBDF104" w14:textId="77777777" w:rsidR="004A1CB6" w:rsidRDefault="00281DAB">
            <w:r>
              <w:t>COVID Update</w:t>
            </w:r>
          </w:p>
          <w:p w14:paraId="7AD431BE" w14:textId="77777777" w:rsidR="004A1CB6" w:rsidRDefault="00281DAB">
            <w:r>
              <w:t>Mayor Curran updated Council on the vaccine rollout. The vaccine clinic will be in Teslin on January 25th, 2021</w:t>
            </w:r>
          </w:p>
          <w:p w14:paraId="398539A3" w14:textId="77777777" w:rsidR="004A1CB6" w:rsidRDefault="004A1CB6">
            <w:pPr>
              <w:spacing w:before="0" w:after="0" w:line="20" w:lineRule="exact"/>
            </w:pPr>
          </w:p>
        </w:tc>
      </w:tr>
    </w:tbl>
    <w:p w14:paraId="0D64E4A8" w14:textId="77777777" w:rsidR="004A1CB6" w:rsidRDefault="004A1CB6">
      <w:bookmarkStart w:id="48" w:name="MinutesHeading33433"/>
      <w:bookmarkEnd w:id="48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4A1CB6" w14:paraId="76417FC9" w14:textId="77777777">
        <w:tc>
          <w:tcPr>
            <w:tcW w:w="720" w:type="dxa"/>
          </w:tcPr>
          <w:p w14:paraId="72A4B28E" w14:textId="77777777" w:rsidR="004A1CB6" w:rsidRDefault="00281DAB">
            <w:bookmarkStart w:id="49" w:name="TemplateTable-176"/>
            <w:bookmarkEnd w:id="49"/>
            <w:r>
              <w:rPr>
                <w:b/>
              </w:rPr>
              <w:t>11.</w:t>
            </w:r>
          </w:p>
        </w:tc>
        <w:tc>
          <w:tcPr>
            <w:tcW w:w="8640" w:type="dxa"/>
          </w:tcPr>
          <w:p w14:paraId="3362F443" w14:textId="77777777" w:rsidR="004A1CB6" w:rsidRDefault="00281DAB">
            <w:r>
              <w:rPr>
                <w:b/>
                <w:u w:val="single"/>
              </w:rPr>
              <w:t>Question Period</w:t>
            </w:r>
          </w:p>
        </w:tc>
      </w:tr>
    </w:tbl>
    <w:p w14:paraId="49D02CDE" w14:textId="77777777" w:rsidR="004A1CB6" w:rsidRDefault="004A1CB6">
      <w:bookmarkStart w:id="50" w:name="MinutesHeading33435"/>
      <w:bookmarkEnd w:id="50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4A1CB6" w14:paraId="6C8D98B4" w14:textId="77777777">
        <w:tc>
          <w:tcPr>
            <w:tcW w:w="720" w:type="dxa"/>
          </w:tcPr>
          <w:p w14:paraId="52561B63" w14:textId="77777777" w:rsidR="004A1CB6" w:rsidRDefault="00281DAB">
            <w:bookmarkStart w:id="51" w:name="TemplateTable-182"/>
            <w:bookmarkEnd w:id="51"/>
            <w:r>
              <w:rPr>
                <w:b/>
              </w:rPr>
              <w:t>12.</w:t>
            </w:r>
          </w:p>
        </w:tc>
        <w:tc>
          <w:tcPr>
            <w:tcW w:w="8640" w:type="dxa"/>
          </w:tcPr>
          <w:p w14:paraId="4C657D88" w14:textId="77777777" w:rsidR="004A1CB6" w:rsidRDefault="00281DAB">
            <w:r>
              <w:rPr>
                <w:b/>
                <w:u w:val="single"/>
              </w:rPr>
              <w:t>Closed Session</w:t>
            </w:r>
          </w:p>
        </w:tc>
      </w:tr>
    </w:tbl>
    <w:p w14:paraId="0F282A7A" w14:textId="77777777" w:rsidR="004A1CB6" w:rsidRDefault="004A1CB6">
      <w:bookmarkStart w:id="52" w:name="MinutesHeading33437"/>
      <w:bookmarkEnd w:id="52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4A1CB6" w14:paraId="4FAB304E" w14:textId="77777777">
        <w:tc>
          <w:tcPr>
            <w:tcW w:w="720" w:type="dxa"/>
          </w:tcPr>
          <w:p w14:paraId="12F2522E" w14:textId="77777777" w:rsidR="004A1CB6" w:rsidRDefault="00281DAB">
            <w:bookmarkStart w:id="53" w:name="TemplateTable-188"/>
            <w:bookmarkEnd w:id="53"/>
            <w:r>
              <w:rPr>
                <w:b/>
              </w:rPr>
              <w:t>13.</w:t>
            </w:r>
          </w:p>
        </w:tc>
        <w:tc>
          <w:tcPr>
            <w:tcW w:w="8640" w:type="dxa"/>
          </w:tcPr>
          <w:p w14:paraId="7547699A" w14:textId="77777777" w:rsidR="004A1CB6" w:rsidRDefault="00281DAB">
            <w:r>
              <w:rPr>
                <w:b/>
                <w:u w:val="single"/>
              </w:rPr>
              <w:t>Scheduled meetings and other important dates for Council</w:t>
            </w:r>
          </w:p>
        </w:tc>
      </w:tr>
    </w:tbl>
    <w:p w14:paraId="756907CF" w14:textId="77777777" w:rsidR="004A1CB6" w:rsidRDefault="004A1CB6">
      <w:bookmarkStart w:id="54" w:name="MinutesItem33439"/>
      <w:bookmarkEnd w:id="54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4A1CB6" w14:paraId="0229C5BF" w14:textId="77777777">
        <w:tc>
          <w:tcPr>
            <w:tcW w:w="720" w:type="dxa"/>
          </w:tcPr>
          <w:p w14:paraId="595D8A7B" w14:textId="77777777" w:rsidR="004A1CB6" w:rsidRDefault="00281DAB">
            <w:bookmarkStart w:id="55" w:name="TemplateTable-194"/>
            <w:bookmarkEnd w:id="55"/>
            <w:r>
              <w:t>13.1.</w:t>
            </w:r>
          </w:p>
        </w:tc>
        <w:tc>
          <w:tcPr>
            <w:tcW w:w="7416" w:type="dxa"/>
          </w:tcPr>
          <w:p w14:paraId="74967B4E" w14:textId="77777777" w:rsidR="004A1CB6" w:rsidRDefault="00281DAB">
            <w:r>
              <w:t>Scheduled Meetings</w:t>
            </w:r>
          </w:p>
          <w:p w14:paraId="4C054B62" w14:textId="77777777" w:rsidR="004A1CB6" w:rsidRDefault="004A1CB6">
            <w:pPr>
              <w:spacing w:before="0" w:after="0" w:line="20" w:lineRule="exact"/>
            </w:pPr>
          </w:p>
        </w:tc>
      </w:tr>
    </w:tbl>
    <w:p w14:paraId="1793ED62" w14:textId="77777777" w:rsidR="004A1CB6" w:rsidRDefault="004A1CB6">
      <w:bookmarkStart w:id="56" w:name="MinutesHeading33441"/>
      <w:bookmarkEnd w:id="56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3599"/>
        <w:gridCol w:w="5041"/>
      </w:tblGrid>
      <w:tr w:rsidR="004A1CB6" w14:paraId="0B1B156C" w14:textId="77777777">
        <w:tc>
          <w:tcPr>
            <w:tcW w:w="720" w:type="dxa"/>
          </w:tcPr>
          <w:p w14:paraId="2106768A" w14:textId="77777777" w:rsidR="004A1CB6" w:rsidRDefault="00281DAB">
            <w:bookmarkStart w:id="57" w:name="TemplateTable-200"/>
            <w:bookmarkEnd w:id="57"/>
            <w:r>
              <w:rPr>
                <w:b/>
              </w:rPr>
              <w:t>14.</w:t>
            </w:r>
          </w:p>
        </w:tc>
        <w:tc>
          <w:tcPr>
            <w:tcW w:w="8640" w:type="dxa"/>
            <w:gridSpan w:val="2"/>
          </w:tcPr>
          <w:p w14:paraId="0FFE3D84" w14:textId="77777777" w:rsidR="004A1CB6" w:rsidRDefault="00281DAB">
            <w:r>
              <w:rPr>
                <w:b/>
                <w:u w:val="single"/>
              </w:rPr>
              <w:t>Adjournment</w:t>
            </w:r>
          </w:p>
          <w:p w14:paraId="278A98F7" w14:textId="77777777" w:rsidR="004A1CB6" w:rsidRDefault="00281DAB">
            <w:r>
              <w:t>Meeting adjourned at 8:10 P.M.</w:t>
            </w:r>
          </w:p>
        </w:tc>
      </w:tr>
      <w:tr w:rsidR="004A1CB6" w14:paraId="226672BA" w14:textId="77777777">
        <w:trPr>
          <w:gridAfter w:val="1"/>
          <w:wAfter w:w="5041" w:type="dxa"/>
          <w:trHeight w:val="1439"/>
        </w:trPr>
        <w:tc>
          <w:tcPr>
            <w:tcW w:w="4319" w:type="dxa"/>
            <w:gridSpan w:val="2"/>
            <w:vAlign w:val="bottom"/>
          </w:tcPr>
          <w:p w14:paraId="291193F9" w14:textId="77777777" w:rsidR="004A1CB6" w:rsidRDefault="00281DAB">
            <w:pPr>
              <w:pBdr>
                <w:top w:val="single" w:sz="4" w:space="1" w:color="auto"/>
              </w:pBdr>
            </w:pPr>
            <w:r>
              <w:t>Gord Curran, Mayor</w:t>
            </w:r>
          </w:p>
        </w:tc>
      </w:tr>
      <w:tr w:rsidR="004A1CB6" w14:paraId="351CFA28" w14:textId="77777777">
        <w:trPr>
          <w:gridAfter w:val="1"/>
          <w:wAfter w:w="5041" w:type="dxa"/>
          <w:trHeight w:val="1439"/>
        </w:trPr>
        <w:tc>
          <w:tcPr>
            <w:tcW w:w="4319" w:type="dxa"/>
            <w:gridSpan w:val="2"/>
            <w:vAlign w:val="bottom"/>
          </w:tcPr>
          <w:p w14:paraId="4F4C170C" w14:textId="77777777" w:rsidR="004A1CB6" w:rsidRDefault="00281DAB">
            <w:pPr>
              <w:pBdr>
                <w:top w:val="single" w:sz="4" w:space="1" w:color="auto"/>
              </w:pBdr>
            </w:pPr>
            <w:r>
              <w:lastRenderedPageBreak/>
              <w:t>Shelley Hassard, CAO</w:t>
            </w:r>
          </w:p>
        </w:tc>
      </w:tr>
    </w:tbl>
    <w:p w14:paraId="33B59F5B" w14:textId="77777777" w:rsidR="00000000" w:rsidRDefault="00281DAB"/>
    <w:sectPr w:rsidR="0000000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BFDDA1" w14:textId="77777777" w:rsidR="00000000" w:rsidRDefault="00281DAB">
      <w:pPr>
        <w:spacing w:before="0" w:after="0"/>
      </w:pPr>
      <w:r>
        <w:separator/>
      </w:r>
    </w:p>
  </w:endnote>
  <w:endnote w:type="continuationSeparator" w:id="0">
    <w:p w14:paraId="18689D20" w14:textId="77777777" w:rsidR="00000000" w:rsidRDefault="00281DAB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2A37C5" w14:textId="77777777" w:rsidR="00D64956" w:rsidRDefault="00D649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3843FB" w14:textId="77777777" w:rsidR="00D64956" w:rsidRDefault="00D6495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BEB384" w14:textId="77777777" w:rsidR="00D64956" w:rsidRDefault="00D649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34F405" w14:textId="77777777" w:rsidR="00000000" w:rsidRDefault="00281DAB">
      <w:pPr>
        <w:spacing w:before="0" w:after="0"/>
      </w:pPr>
      <w:r>
        <w:separator/>
      </w:r>
    </w:p>
  </w:footnote>
  <w:footnote w:type="continuationSeparator" w:id="0">
    <w:p w14:paraId="5D6E84D1" w14:textId="77777777" w:rsidR="00000000" w:rsidRDefault="00281DAB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3B4BAA" w14:textId="77777777" w:rsidR="004A1CB6" w:rsidRDefault="00281DAB">
    <w:r>
      <w:t>Village of Teslin</w:t>
    </w:r>
  </w:p>
  <w:p w14:paraId="2AD27BE6" w14:textId="77777777" w:rsidR="004A1CB6" w:rsidRDefault="00281DAB">
    <w:pPr>
      <w:tabs>
        <w:tab w:val="right" w:pos="8999"/>
      </w:tabs>
    </w:pPr>
    <w:r>
      <w:t># -21</w:t>
    </w:r>
    <w:r>
      <w:tab/>
      <w:t>January 11, 202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5B765A" w14:textId="77777777" w:rsidR="004A1CB6" w:rsidRDefault="00281DAB">
    <w:r>
      <w:t>Village of Teslin</w:t>
    </w:r>
  </w:p>
  <w:p w14:paraId="60D83BA7" w14:textId="58ECB87C" w:rsidR="004A1CB6" w:rsidRDefault="00281DAB">
    <w:pPr>
      <w:tabs>
        <w:tab w:val="right" w:pos="8999"/>
      </w:tabs>
    </w:pPr>
    <w:r>
      <w:t xml:space="preserve"># </w:t>
    </w:r>
    <w:r w:rsidR="00D64956">
      <w:t>01</w:t>
    </w:r>
    <w:r>
      <w:t>-21</w:t>
    </w:r>
    <w:r>
      <w:tab/>
      <w:t>January 11, 20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56415E" w14:textId="77777777" w:rsidR="00D64956" w:rsidRDefault="00D6495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0NzAztjSzMDU3sTBT0lEKTi0uzszPAykwrAUA/UGPKCwAAAA="/>
  </w:docVars>
  <w:rsids>
    <w:rsidRoot w:val="00B02EDA"/>
    <w:rsid w:val="001D2939"/>
    <w:rsid w:val="00281DAB"/>
    <w:rsid w:val="004A1CB6"/>
    <w:rsid w:val="007F0355"/>
    <w:rsid w:val="00B02EDA"/>
    <w:rsid w:val="00CA351D"/>
    <w:rsid w:val="00D649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en-CA" w:bidi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4A3D99"/>
  <w15:docId w15:val="{44F408C3-2D45-44CD-827A-61B2A5625E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4"/>
        <w:szCs w:val="24"/>
        <w:lang w:val="en-CA" w:eastAsia="en-CA" w:bidi="en-CA"/>
      </w:rPr>
    </w:rPrDefault>
    <w:pPrDefault>
      <w:pPr>
        <w:spacing w:before="20" w:after="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351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D64956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D64956"/>
  </w:style>
  <w:style w:type="paragraph" w:styleId="Header">
    <w:name w:val="header"/>
    <w:basedOn w:val="Normal"/>
    <w:link w:val="HeaderChar"/>
    <w:uiPriority w:val="99"/>
    <w:unhideWhenUsed/>
    <w:rsid w:val="00D64956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D649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07</Words>
  <Characters>2322</Characters>
  <Application>Microsoft Office Word</Application>
  <DocSecurity>0</DocSecurity>
  <Lines>19</Lines>
  <Paragraphs>5</Paragraphs>
  <ScaleCrop>false</ScaleCrop>
  <Company> </Company>
  <LinksUpToDate>false</LinksUpToDate>
  <CharactersWithSpaces>2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Reception</dc:creator>
  <cp:keywords>iCompass-Open-Document</cp:keywords>
  <dc:description/>
  <cp:lastModifiedBy>Admin</cp:lastModifiedBy>
  <cp:revision>2</cp:revision>
  <dcterms:created xsi:type="dcterms:W3CDTF">2021-01-26T21:37:00Z</dcterms:created>
  <dcterms:modified xsi:type="dcterms:W3CDTF">2021-01-26T21:37:00Z</dcterms:modified>
  <cp:category>iCompass-Open-Document</cp:category>
</cp:coreProperties>
</file>